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59896C" w14:textId="77777777" w:rsidR="0015653B" w:rsidRDefault="0015653B" w:rsidP="0015653B">
      <w:pPr>
        <w:jc w:val="center"/>
      </w:pPr>
    </w:p>
    <w:p w14:paraId="20F9E06F" w14:textId="77777777" w:rsidR="0015653B" w:rsidRDefault="0015653B" w:rsidP="0015653B">
      <w:pPr>
        <w:jc w:val="center"/>
      </w:pPr>
    </w:p>
    <w:p w14:paraId="2D23C0E4" w14:textId="77777777" w:rsidR="0015653B" w:rsidRDefault="0015653B" w:rsidP="0015653B">
      <w:pPr>
        <w:jc w:val="center"/>
      </w:pPr>
    </w:p>
    <w:p w14:paraId="4FABB801" w14:textId="77777777" w:rsidR="0015653B" w:rsidRDefault="0015653B" w:rsidP="0015653B">
      <w:pPr>
        <w:jc w:val="center"/>
      </w:pPr>
    </w:p>
    <w:p w14:paraId="09BEDBA7" w14:textId="77777777" w:rsidR="0015653B" w:rsidRDefault="0015653B" w:rsidP="0015653B">
      <w:pPr>
        <w:jc w:val="center"/>
      </w:pPr>
    </w:p>
    <w:p w14:paraId="79FD4E9C" w14:textId="77777777" w:rsidR="0015653B" w:rsidRDefault="0015653B" w:rsidP="0015653B">
      <w:pPr>
        <w:jc w:val="center"/>
      </w:pPr>
    </w:p>
    <w:p w14:paraId="05BDB8AD" w14:textId="77777777" w:rsidR="0015653B" w:rsidRDefault="00A442AE" w:rsidP="00A442AE">
      <w:r w:rsidRPr="004D29EC">
        <w:rPr>
          <w:b/>
          <w:noProof/>
          <w:u w:val="single"/>
          <w:lang w:eastAsia="en-GB"/>
        </w:rPr>
        <w:drawing>
          <wp:anchor distT="0" distB="0" distL="114300" distR="114300" simplePos="0" relativeHeight="251659264" behindDoc="1" locked="0" layoutInCell="1" allowOverlap="1" wp14:anchorId="10A6B00E" wp14:editId="65BCC507">
            <wp:simplePos x="0" y="0"/>
            <wp:positionH relativeFrom="column">
              <wp:posOffset>0</wp:posOffset>
            </wp:positionH>
            <wp:positionV relativeFrom="paragraph">
              <wp:posOffset>323215</wp:posOffset>
            </wp:positionV>
            <wp:extent cx="5731510" cy="1809750"/>
            <wp:effectExtent l="0" t="0" r="2540" b="0"/>
            <wp:wrapTight wrapText="bothSides">
              <wp:wrapPolygon edited="0">
                <wp:start x="0" y="0"/>
                <wp:lineTo x="0" y="21373"/>
                <wp:lineTo x="21538" y="21373"/>
                <wp:lineTo x="21538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66"/>
                    <a:stretch/>
                  </pic:blipFill>
                  <pic:spPr bwMode="auto">
                    <a:xfrm>
                      <a:off x="0" y="0"/>
                      <a:ext cx="5731510" cy="180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A627E04" w14:textId="77777777" w:rsidR="00AD75E7" w:rsidRPr="0015653B" w:rsidRDefault="00AB4C25" w:rsidP="0015653B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IN-SYNC</w:t>
      </w:r>
    </w:p>
    <w:p w14:paraId="0F895000" w14:textId="4C24BF6D" w:rsidR="0015653B" w:rsidRDefault="007029EB" w:rsidP="0015653B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GB"/>
        </w:rPr>
        <w:t>Terminal Server</w:t>
      </w:r>
    </w:p>
    <w:p w14:paraId="21CEBCBC" w14:textId="77777777" w:rsidR="0015653B" w:rsidRDefault="0015653B" w:rsidP="0015653B">
      <w:pPr>
        <w:jc w:val="center"/>
        <w:rPr>
          <w:b/>
          <w:sz w:val="28"/>
          <w:szCs w:val="28"/>
        </w:rPr>
      </w:pPr>
    </w:p>
    <w:p w14:paraId="132B3CA2" w14:textId="77777777" w:rsidR="0015653B" w:rsidRDefault="0015653B" w:rsidP="0015653B">
      <w:pPr>
        <w:jc w:val="center"/>
        <w:rPr>
          <w:b/>
          <w:sz w:val="28"/>
          <w:szCs w:val="28"/>
        </w:rPr>
      </w:pPr>
    </w:p>
    <w:p w14:paraId="7CC1DF80" w14:textId="77777777" w:rsidR="0015653B" w:rsidRDefault="0015653B" w:rsidP="0015653B">
      <w:pPr>
        <w:jc w:val="center"/>
        <w:rPr>
          <w:b/>
          <w:sz w:val="28"/>
          <w:szCs w:val="28"/>
        </w:rPr>
      </w:pPr>
    </w:p>
    <w:p w14:paraId="34A82ABC" w14:textId="77777777" w:rsidR="0015653B" w:rsidRDefault="0015653B" w:rsidP="0015653B">
      <w:pPr>
        <w:jc w:val="center"/>
        <w:rPr>
          <w:b/>
          <w:sz w:val="28"/>
          <w:szCs w:val="28"/>
        </w:rPr>
      </w:pPr>
    </w:p>
    <w:p w14:paraId="327C443E" w14:textId="77777777" w:rsidR="0015653B" w:rsidRDefault="0015653B" w:rsidP="0015653B">
      <w:pPr>
        <w:jc w:val="center"/>
        <w:rPr>
          <w:b/>
          <w:sz w:val="28"/>
          <w:szCs w:val="28"/>
        </w:rPr>
      </w:pPr>
    </w:p>
    <w:p w14:paraId="6452BF1C" w14:textId="77777777" w:rsidR="0015653B" w:rsidRDefault="0015653B" w:rsidP="0015653B">
      <w:pPr>
        <w:jc w:val="center"/>
        <w:rPr>
          <w:b/>
          <w:sz w:val="28"/>
          <w:szCs w:val="28"/>
        </w:rPr>
      </w:pPr>
    </w:p>
    <w:p w14:paraId="557A850A" w14:textId="77777777" w:rsidR="00496BE2" w:rsidRDefault="00496BE2" w:rsidP="00E63B57">
      <w:pPr>
        <w:rPr>
          <w:b/>
          <w:sz w:val="28"/>
          <w:szCs w:val="28"/>
        </w:rPr>
      </w:pPr>
    </w:p>
    <w:p w14:paraId="584EB1BD" w14:textId="77777777" w:rsidR="00496BE2" w:rsidRDefault="00496BE2" w:rsidP="0015653B">
      <w:pPr>
        <w:jc w:val="center"/>
        <w:rPr>
          <w:b/>
          <w:sz w:val="28"/>
          <w:szCs w:val="28"/>
        </w:rPr>
      </w:pPr>
    </w:p>
    <w:p w14:paraId="5E058915" w14:textId="77777777" w:rsidR="0015653B" w:rsidRDefault="0015653B" w:rsidP="0015653B">
      <w:pPr>
        <w:rPr>
          <w:b/>
        </w:rPr>
      </w:pPr>
      <w:r>
        <w:rPr>
          <w:b/>
        </w:rPr>
        <w:t xml:space="preserve">Prepared by: </w:t>
      </w:r>
      <w:r w:rsidR="00913204">
        <w:t>Ben Richardson</w:t>
      </w:r>
      <w:r w:rsidR="00F61A9A">
        <w:t>,</w:t>
      </w:r>
      <w:r w:rsidR="00913204">
        <w:t xml:space="preserve"> IT</w:t>
      </w:r>
      <w:r w:rsidR="00F61A9A">
        <w:t xml:space="preserve"> </w:t>
      </w:r>
      <w:r w:rsidR="00913204">
        <w:t xml:space="preserve">Network Support Specialist </w:t>
      </w:r>
    </w:p>
    <w:p w14:paraId="1568DA46" w14:textId="54650B8C" w:rsidR="0015653B" w:rsidRPr="0015653B" w:rsidRDefault="0015653B" w:rsidP="0015653B">
      <w:pPr>
        <w:rPr>
          <w:b/>
        </w:rPr>
      </w:pPr>
      <w:r>
        <w:rPr>
          <w:b/>
        </w:rPr>
        <w:t>Date:</w:t>
      </w:r>
      <w:r w:rsidR="00F61A9A">
        <w:rPr>
          <w:b/>
        </w:rPr>
        <w:t xml:space="preserve"> </w:t>
      </w:r>
      <w:r w:rsidR="007029EB">
        <w:t>07</w:t>
      </w:r>
      <w:r w:rsidR="00F61A9A">
        <w:t>/0</w:t>
      </w:r>
      <w:r w:rsidR="007029EB">
        <w:t>8</w:t>
      </w:r>
      <w:r w:rsidR="00F61A9A">
        <w:t>/201</w:t>
      </w:r>
      <w:r w:rsidR="00C745C1">
        <w:t>9</w:t>
      </w:r>
    </w:p>
    <w:p w14:paraId="6F216E0F" w14:textId="77777777" w:rsidR="007029EB" w:rsidRDefault="007029EB" w:rsidP="007029EB">
      <w:r>
        <w:lastRenderedPageBreak/>
        <w:t xml:space="preserve">Open remote desktop connection from the start menu </w:t>
      </w:r>
    </w:p>
    <w:p w14:paraId="70883918" w14:textId="77777777" w:rsidR="007029EB" w:rsidRDefault="007029EB" w:rsidP="007029EB">
      <w:r>
        <w:rPr>
          <w:noProof/>
          <w:lang w:eastAsia="en-GB"/>
        </w:rPr>
        <w:drawing>
          <wp:inline distT="0" distB="0" distL="0" distR="0" wp14:anchorId="5A7B1C48" wp14:editId="3FF8CF19">
            <wp:extent cx="3333333" cy="1104762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33333" cy="1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35377" w14:textId="77777777" w:rsidR="007029EB" w:rsidRDefault="007029EB" w:rsidP="007029EB">
      <w:r>
        <w:t>When the Remote desktop connection window opens type the following name in the computer box: in-</w:t>
      </w:r>
      <w:proofErr w:type="spellStart"/>
      <w:r>
        <w:t>ts</w:t>
      </w:r>
      <w:proofErr w:type="spellEnd"/>
    </w:p>
    <w:p w14:paraId="5BA5DEE9" w14:textId="77777777" w:rsidR="007029EB" w:rsidRDefault="007029EB" w:rsidP="007029EB">
      <w:r>
        <w:rPr>
          <w:noProof/>
          <w:lang w:eastAsia="en-GB"/>
        </w:rPr>
        <w:drawing>
          <wp:inline distT="0" distB="0" distL="0" distR="0" wp14:anchorId="472DBCDC" wp14:editId="40B32867">
            <wp:extent cx="3876675" cy="2409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572F4" w14:textId="77777777" w:rsidR="007029EB" w:rsidRDefault="007029EB" w:rsidP="007029EB">
      <w:r>
        <w:t>Press connect</w:t>
      </w:r>
    </w:p>
    <w:p w14:paraId="1FF7BA1B" w14:textId="77777777" w:rsidR="007029EB" w:rsidRDefault="007029EB" w:rsidP="007029EB"/>
    <w:p w14:paraId="7DAB71E0" w14:textId="77777777" w:rsidR="007029EB" w:rsidRDefault="007029EB" w:rsidP="007029EB">
      <w:r>
        <w:t>If you get a certificate error like below:</w:t>
      </w:r>
    </w:p>
    <w:p w14:paraId="353C96F0" w14:textId="77777777" w:rsidR="007029EB" w:rsidRDefault="007029EB" w:rsidP="007029EB">
      <w:r>
        <w:rPr>
          <w:noProof/>
          <w:lang w:eastAsia="en-GB"/>
        </w:rPr>
        <w:lastRenderedPageBreak/>
        <w:drawing>
          <wp:inline distT="0" distB="0" distL="0" distR="0" wp14:anchorId="3421C126" wp14:editId="0DFB9E75">
            <wp:extent cx="3733800" cy="3819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732B3" w14:textId="77777777" w:rsidR="007029EB" w:rsidRDefault="007029EB" w:rsidP="007029EB">
      <w:r>
        <w:t>Tick the don’t ask me again box and press Yes</w:t>
      </w:r>
    </w:p>
    <w:p w14:paraId="27E1021A" w14:textId="77777777" w:rsidR="007029EB" w:rsidRDefault="007029EB" w:rsidP="007029EB">
      <w:r>
        <w:t xml:space="preserve">You are now connected to one of the terminal servers: </w:t>
      </w:r>
    </w:p>
    <w:p w14:paraId="7E1A69B2" w14:textId="77777777" w:rsidR="007029EB" w:rsidRDefault="007029EB" w:rsidP="007029EB">
      <w:r>
        <w:rPr>
          <w:noProof/>
          <w:lang w:eastAsia="en-GB"/>
        </w:rPr>
        <w:drawing>
          <wp:inline distT="0" distB="0" distL="0" distR="0" wp14:anchorId="08FAA535" wp14:editId="12A0864C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5D217" w14:textId="77777777" w:rsidR="007029EB" w:rsidRDefault="007029EB" w:rsidP="007029EB">
      <w:r>
        <w:t>From here you can open “</w:t>
      </w:r>
      <w:r w:rsidRPr="001F79A1">
        <w:t>Adobe Acrobat XI Standard</w:t>
      </w:r>
      <w:r>
        <w:t xml:space="preserve">” to convert PDF to Excel/Word etc </w:t>
      </w:r>
    </w:p>
    <w:p w14:paraId="3569A315" w14:textId="77777777" w:rsidR="007029EB" w:rsidRDefault="007029EB" w:rsidP="007029EB">
      <w:r>
        <w:rPr>
          <w:noProof/>
          <w:lang w:eastAsia="en-GB"/>
        </w:rPr>
        <w:lastRenderedPageBreak/>
        <w:drawing>
          <wp:inline distT="0" distB="0" distL="0" distR="0" wp14:anchorId="334CD33F" wp14:editId="2550F639">
            <wp:extent cx="600000" cy="105714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0000" cy="10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79A1">
        <w:t xml:space="preserve"> </w:t>
      </w:r>
    </w:p>
    <w:p w14:paraId="30A23798" w14:textId="77777777" w:rsidR="007029EB" w:rsidRDefault="007029EB" w:rsidP="007029EB">
      <w:r>
        <w:t>or open Visio.</w:t>
      </w:r>
    </w:p>
    <w:p w14:paraId="5A3B8953" w14:textId="77777777" w:rsidR="007029EB" w:rsidRDefault="007029EB" w:rsidP="007029EB">
      <w:r>
        <w:rPr>
          <w:noProof/>
          <w:lang w:eastAsia="en-GB"/>
        </w:rPr>
        <w:drawing>
          <wp:inline distT="0" distB="0" distL="0" distR="0" wp14:anchorId="2E02B67C" wp14:editId="391F7B5A">
            <wp:extent cx="685714" cy="714286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714" cy="7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01D74" w14:textId="77777777" w:rsidR="007029EB" w:rsidRDefault="007029EB" w:rsidP="007029EB"/>
    <w:p w14:paraId="386D50E4" w14:textId="4CE2A333" w:rsidR="00D41F03" w:rsidRDefault="00D41F03" w:rsidP="007029EB">
      <w:r>
        <w:t xml:space="preserve">When you wish to save </w:t>
      </w:r>
      <w:r w:rsidR="0003770C">
        <w:t xml:space="preserve">a PDF as a word or excel document the following must be done </w:t>
      </w:r>
    </w:p>
    <w:p w14:paraId="735988D1" w14:textId="5AE39E3C" w:rsidR="0003770C" w:rsidRDefault="0003770C" w:rsidP="007029EB">
      <w:r>
        <w:t xml:space="preserve">When saving the PDF go to Save </w:t>
      </w:r>
      <w:proofErr w:type="gramStart"/>
      <w:r>
        <w:t>As</w:t>
      </w:r>
      <w:proofErr w:type="gramEnd"/>
      <w:r>
        <w:t xml:space="preserve"> Other and select the format you wish to save the document as </w:t>
      </w:r>
      <w:bookmarkStart w:id="0" w:name="_GoBack"/>
      <w:bookmarkEnd w:id="0"/>
    </w:p>
    <w:p w14:paraId="2F942EB8" w14:textId="77777777" w:rsidR="00D41F03" w:rsidRDefault="00D41F03" w:rsidP="007029EB"/>
    <w:p w14:paraId="62D11EB6" w14:textId="0F0360A1" w:rsidR="00D41F03" w:rsidRDefault="00D41F03" w:rsidP="007029EB">
      <w:r>
        <w:rPr>
          <w:noProof/>
          <w:lang w:eastAsia="en-GB"/>
        </w:rPr>
        <w:drawing>
          <wp:inline distT="0" distB="0" distL="0" distR="0" wp14:anchorId="0F9EBAC9" wp14:editId="5A0CE64E">
            <wp:extent cx="4727275" cy="3634916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62222" b="48358"/>
                    <a:stretch/>
                  </pic:blipFill>
                  <pic:spPr bwMode="auto">
                    <a:xfrm>
                      <a:off x="0" y="0"/>
                      <a:ext cx="4735688" cy="3641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40C1B" w14:textId="77777777" w:rsidR="00D41F03" w:rsidRDefault="00D41F03" w:rsidP="007029EB"/>
    <w:p w14:paraId="49A10F12" w14:textId="77777777" w:rsidR="00D41F03" w:rsidRDefault="00D41F03" w:rsidP="007029EB"/>
    <w:p w14:paraId="42CC0646" w14:textId="77777777" w:rsidR="00D41F03" w:rsidRDefault="00D41F03" w:rsidP="007029EB"/>
    <w:p w14:paraId="28197204" w14:textId="77777777" w:rsidR="00D41F03" w:rsidRDefault="00D41F03" w:rsidP="007029EB"/>
    <w:p w14:paraId="7337BAF9" w14:textId="77777777" w:rsidR="00D41F03" w:rsidRDefault="00D41F03" w:rsidP="007029EB"/>
    <w:p w14:paraId="3C0CD326" w14:textId="77777777" w:rsidR="00D41F03" w:rsidRDefault="00D41F03" w:rsidP="007029EB"/>
    <w:p w14:paraId="530D39D6" w14:textId="77777777" w:rsidR="00D41F03" w:rsidRDefault="00D41F03" w:rsidP="007029EB"/>
    <w:p w14:paraId="3D70A933" w14:textId="77777777" w:rsidR="00D41F03" w:rsidRDefault="00D41F03" w:rsidP="007029EB"/>
    <w:p w14:paraId="2617D6EE" w14:textId="77777777" w:rsidR="00D41F03" w:rsidRDefault="00D41F03" w:rsidP="007029EB"/>
    <w:p w14:paraId="7B9D3449" w14:textId="77777777" w:rsidR="00D41F03" w:rsidRDefault="00D41F03" w:rsidP="007029EB"/>
    <w:p w14:paraId="58EBCDD4" w14:textId="77777777" w:rsidR="00D41F03" w:rsidRDefault="00D41F03" w:rsidP="007029EB"/>
    <w:p w14:paraId="69441AD9" w14:textId="77777777" w:rsidR="00D41F03" w:rsidRDefault="00D41F03" w:rsidP="007029EB"/>
    <w:p w14:paraId="74C6F90E" w14:textId="77777777" w:rsidR="00D41F03" w:rsidRDefault="00D41F03" w:rsidP="007029EB"/>
    <w:p w14:paraId="54C4FE6A" w14:textId="77777777" w:rsidR="00D41F03" w:rsidRDefault="00D41F03" w:rsidP="007029EB"/>
    <w:p w14:paraId="2460FC34" w14:textId="77777777" w:rsidR="00D41F03" w:rsidRDefault="00D41F03" w:rsidP="007029EB"/>
    <w:p w14:paraId="37B82C9C" w14:textId="77777777" w:rsidR="00D41F03" w:rsidRDefault="00D41F03" w:rsidP="007029EB"/>
    <w:p w14:paraId="3A46BEFC" w14:textId="77777777" w:rsidR="007029EB" w:rsidRDefault="007029EB" w:rsidP="007029EB">
      <w:pPr>
        <w:rPr>
          <w:noProof/>
        </w:rPr>
      </w:pPr>
      <w:r>
        <w:t>Once finished please ensure you sign out rather than “disconnect”</w:t>
      </w:r>
      <w:r>
        <w:rPr>
          <w:noProof/>
        </w:rPr>
        <w:t>, this can be done by clicking start then your photo and sign out or by clicking start and typing “logoff”</w:t>
      </w:r>
    </w:p>
    <w:p w14:paraId="4719AD34" w14:textId="77777777" w:rsidR="007029EB" w:rsidRDefault="007029EB" w:rsidP="007029EB">
      <w:r>
        <w:rPr>
          <w:noProof/>
          <w:lang w:eastAsia="en-GB"/>
        </w:rPr>
        <w:lastRenderedPageBreak/>
        <w:drawing>
          <wp:inline distT="0" distB="0" distL="0" distR="0" wp14:anchorId="07CC1067" wp14:editId="3A9DF7B1">
            <wp:extent cx="2055571" cy="4556167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5624" r="83663"/>
                    <a:stretch/>
                  </pic:blipFill>
                  <pic:spPr bwMode="auto">
                    <a:xfrm>
                      <a:off x="0" y="0"/>
                      <a:ext cx="2065561" cy="45783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166DB2" w14:textId="77777777" w:rsidR="007029EB" w:rsidRDefault="007029EB" w:rsidP="007029EB">
      <w:r>
        <w:rPr>
          <w:noProof/>
          <w:lang w:eastAsia="en-GB"/>
        </w:rPr>
        <w:lastRenderedPageBreak/>
        <w:drawing>
          <wp:inline distT="0" distB="0" distL="0" distR="0" wp14:anchorId="59340496" wp14:editId="3BA0CCAD">
            <wp:extent cx="3733800" cy="6096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B8EEC" w14:textId="20B75686" w:rsidR="005675B6" w:rsidRPr="007029EB" w:rsidRDefault="007029EB" w:rsidP="007029EB">
      <w:pPr>
        <w:keepNext/>
        <w:keepLines/>
        <w:spacing w:after="0"/>
        <w:outlineLvl w:val="0"/>
      </w:pPr>
      <w:r w:rsidRPr="007029EB">
        <w:t xml:space="preserve">This ensures the server is not left with multiple people logged in slowing it down for others who may be working from home. </w:t>
      </w:r>
    </w:p>
    <w:sectPr w:rsidR="005675B6" w:rsidRPr="007029EB" w:rsidSect="00AD75E7"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7D7D92" w14:textId="77777777" w:rsidR="007029EB" w:rsidRDefault="007029EB" w:rsidP="0015653B">
      <w:pPr>
        <w:spacing w:after="0" w:line="240" w:lineRule="auto"/>
      </w:pPr>
      <w:r>
        <w:separator/>
      </w:r>
    </w:p>
  </w:endnote>
  <w:endnote w:type="continuationSeparator" w:id="0">
    <w:p w14:paraId="3AC313C1" w14:textId="77777777" w:rsidR="007029EB" w:rsidRDefault="007029EB" w:rsidP="001565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B3567E" w14:textId="77777777" w:rsidR="0015653B" w:rsidRPr="0015653B" w:rsidRDefault="00F61A9A">
    <w:pPr>
      <w:pStyle w:val="Footer"/>
      <w:pBdr>
        <w:top w:val="thinThickSmallGap" w:sz="24" w:space="1" w:color="622423" w:themeColor="accent2" w:themeShade="7F"/>
      </w:pBdr>
      <w:rPr>
        <w:rFonts w:eastAsiaTheme="majorEastAsia" w:cstheme="majorBidi"/>
      </w:rPr>
    </w:pPr>
    <w:r>
      <w:rPr>
        <w:rFonts w:eastAsiaTheme="majorEastAsia" w:cstheme="majorBidi"/>
      </w:rPr>
      <w:t>Remote Access Guide</w:t>
    </w:r>
    <w:r w:rsidR="0015653B" w:rsidRPr="0015653B">
      <w:rPr>
        <w:rFonts w:eastAsiaTheme="majorEastAsia" w:cstheme="majorBidi"/>
      </w:rPr>
      <w:ptab w:relativeTo="margin" w:alignment="right" w:leader="none"/>
    </w:r>
    <w:r w:rsidR="0015653B" w:rsidRPr="0015653B">
      <w:rPr>
        <w:rFonts w:eastAsiaTheme="majorEastAsia" w:cstheme="majorBidi"/>
      </w:rPr>
      <w:t xml:space="preserve">Page </w:t>
    </w:r>
    <w:r w:rsidR="0015653B" w:rsidRPr="0015653B">
      <w:rPr>
        <w:rFonts w:eastAsiaTheme="minorEastAsia"/>
      </w:rPr>
      <w:fldChar w:fldCharType="begin"/>
    </w:r>
    <w:r w:rsidR="0015653B" w:rsidRPr="0015653B">
      <w:instrText xml:space="preserve"> PAGE   \* MERGEFORMAT </w:instrText>
    </w:r>
    <w:r w:rsidR="0015653B" w:rsidRPr="0015653B">
      <w:rPr>
        <w:rFonts w:eastAsiaTheme="minorEastAsia"/>
      </w:rPr>
      <w:fldChar w:fldCharType="separate"/>
    </w:r>
    <w:r w:rsidR="0003770C" w:rsidRPr="0003770C">
      <w:rPr>
        <w:rFonts w:eastAsiaTheme="majorEastAsia" w:cstheme="majorBidi"/>
        <w:noProof/>
      </w:rPr>
      <w:t>7</w:t>
    </w:r>
    <w:r w:rsidR="0015653B" w:rsidRPr="0015653B">
      <w:rPr>
        <w:rFonts w:eastAsiaTheme="majorEastAsia" w:cstheme="majorBidi"/>
        <w:noProof/>
      </w:rPr>
      <w:fldChar w:fldCharType="end"/>
    </w:r>
  </w:p>
  <w:p w14:paraId="1E0A22E6" w14:textId="77777777" w:rsidR="0015653B" w:rsidRDefault="001565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32EC42" w14:textId="77777777" w:rsidR="007029EB" w:rsidRDefault="007029EB" w:rsidP="0015653B">
      <w:pPr>
        <w:spacing w:after="0" w:line="240" w:lineRule="auto"/>
      </w:pPr>
      <w:r>
        <w:separator/>
      </w:r>
    </w:p>
  </w:footnote>
  <w:footnote w:type="continuationSeparator" w:id="0">
    <w:p w14:paraId="7C8C316D" w14:textId="77777777" w:rsidR="007029EB" w:rsidRDefault="007029EB" w:rsidP="001565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3D1768"/>
    <w:multiLevelType w:val="hybridMultilevel"/>
    <w:tmpl w:val="4C6061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E125228"/>
    <w:multiLevelType w:val="hybridMultilevel"/>
    <w:tmpl w:val="BC8E0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zAzMzGzNDYxMrVU0lEKTi0uzszPAykwqgUAy5yWYiwAAAA="/>
  </w:docVars>
  <w:rsids>
    <w:rsidRoot w:val="0015653B"/>
    <w:rsid w:val="00026639"/>
    <w:rsid w:val="0003770C"/>
    <w:rsid w:val="00050085"/>
    <w:rsid w:val="000834D5"/>
    <w:rsid w:val="00084E68"/>
    <w:rsid w:val="00146361"/>
    <w:rsid w:val="0015653B"/>
    <w:rsid w:val="001C1B97"/>
    <w:rsid w:val="0032416F"/>
    <w:rsid w:val="00496BE2"/>
    <w:rsid w:val="00502FD2"/>
    <w:rsid w:val="0051556C"/>
    <w:rsid w:val="005675B6"/>
    <w:rsid w:val="005B0D18"/>
    <w:rsid w:val="007029EB"/>
    <w:rsid w:val="0073466D"/>
    <w:rsid w:val="00803590"/>
    <w:rsid w:val="00876D1E"/>
    <w:rsid w:val="008F6A9E"/>
    <w:rsid w:val="00913204"/>
    <w:rsid w:val="00932B08"/>
    <w:rsid w:val="0095419A"/>
    <w:rsid w:val="00A442AE"/>
    <w:rsid w:val="00A928F8"/>
    <w:rsid w:val="00AB4C25"/>
    <w:rsid w:val="00AD75E7"/>
    <w:rsid w:val="00B87774"/>
    <w:rsid w:val="00BA4A5C"/>
    <w:rsid w:val="00C745C1"/>
    <w:rsid w:val="00CB4284"/>
    <w:rsid w:val="00D41F03"/>
    <w:rsid w:val="00D43043"/>
    <w:rsid w:val="00DC2E83"/>
    <w:rsid w:val="00E63B57"/>
    <w:rsid w:val="00F51CDF"/>
    <w:rsid w:val="00F61A9A"/>
    <w:rsid w:val="00FA4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F6FAC"/>
  <w15:docId w15:val="{2270AB90-2679-4896-BBA9-8BB920709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5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53B"/>
  </w:style>
  <w:style w:type="paragraph" w:styleId="Footer">
    <w:name w:val="footer"/>
    <w:basedOn w:val="Normal"/>
    <w:link w:val="FooterChar"/>
    <w:uiPriority w:val="99"/>
    <w:unhideWhenUsed/>
    <w:rsid w:val="001565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53B"/>
  </w:style>
  <w:style w:type="paragraph" w:styleId="BalloonText">
    <w:name w:val="Balloon Text"/>
    <w:basedOn w:val="Normal"/>
    <w:link w:val="BalloonTextChar"/>
    <w:uiPriority w:val="99"/>
    <w:semiHidden/>
    <w:unhideWhenUsed/>
    <w:rsid w:val="001565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53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5653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61A9A"/>
    <w:rPr>
      <w:color w:val="0000FF" w:themeColor="hyperlink"/>
      <w:u w:val="single"/>
    </w:rPr>
  </w:style>
  <w:style w:type="paragraph" w:customStyle="1" w:styleId="Default">
    <w:name w:val="Default"/>
    <w:rsid w:val="00F61A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34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5FA302-2117-4C62-A35C-CDB88476A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.Richardson</dc:creator>
  <cp:lastModifiedBy>Muneeb Ahmad</cp:lastModifiedBy>
  <cp:revision>2</cp:revision>
  <cp:lastPrinted>2015-07-16T13:12:00Z</cp:lastPrinted>
  <dcterms:created xsi:type="dcterms:W3CDTF">2019-08-07T14:10:00Z</dcterms:created>
  <dcterms:modified xsi:type="dcterms:W3CDTF">2020-06-04T15:44:00Z</dcterms:modified>
</cp:coreProperties>
</file>